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Nigeria</w:t>
      </w:r>
      <w:r>
        <w:t xml:space="preserve"> </w:t>
      </w:r>
      <w:r>
        <w:t xml:space="preserve">Lagos</w:t>
      </w:r>
    </w:p>
    <w:bookmarkStart w:id="25" w:name="X612fd275e1acc4c49aa460faec5dc27591468dc"/>
    <w:p>
      <w:pPr>
        <w:pStyle w:val="Heading1"/>
      </w:pPr>
      <w:r>
        <w:t xml:space="preserve">Cover Letter: A Passionate Chef’s Application for a Culinary Role in Nigeria Lagos</w:t>
      </w:r>
    </w:p>
    <w:p>
      <w:pPr>
        <w:pStyle w:val="FirstParagraph"/>
      </w:pPr>
      <w:r>
        <w:rPr>
          <w:bCs/>
          <w:b/>
        </w:rPr>
        <w:t xml:space="preserve">Dear Hiring Manager,</w:t>
      </w:r>
    </w:p>
    <w:p>
      <w:pPr>
        <w:pStyle w:val="BodyText"/>
      </w:pPr>
      <w:r>
        <w:t xml:space="preserve">It is with immense enthusiasm that I submit my application for the Chef position at your esteemed establishment in Nigeria Lagos. As a dedicated culinary professional with over [X years] of experience in crafting exceptional dishes, I am eager to bring my expertise, creativity, and passion for food to a dynamic environment like Lagos. This Cover Letter serves as an opportunity to highlight my qualifications, align them with the unique demands of the Nigerian culinary landscape, and express my commitment to contributing to the vibrant gastronomic culture of Nigeria Lagos.</w:t>
      </w:r>
    </w:p>
    <w:bookmarkStart w:id="20" w:name="professional-background-and-expertise"/>
    <w:p>
      <w:pPr>
        <w:pStyle w:val="Heading2"/>
      </w:pPr>
      <w:r>
        <w:t xml:space="preserve">Professional Background and Expertise</w:t>
      </w:r>
    </w:p>
    <w:p>
      <w:pPr>
        <w:pStyle w:val="FirstParagraph"/>
      </w:pPr>
      <w:r>
        <w:t xml:space="preserve">Throughout my career as a Chef, I have consistently prioritized excellence in every aspect of food preparation, from menu development to kitchen management. My journey began in [previous location or establishment], where I honed my skills in classical and contemporary cooking techniques while adapting to diverse culinary traditions. Over the years, I have worked across various settings—ranging from high-end restaurants to community-driven kitchens—each experience sharpening my ability to balance creativity with practicality.</w:t>
      </w:r>
    </w:p>
    <w:p>
      <w:pPr>
        <w:pStyle w:val="BodyText"/>
      </w:pPr>
      <w:r>
        <w:t xml:space="preserve">As a Chef, I understand that the heart of any successful kitchen lies in its ability to deliver consistent quality and innovative flavors. In Nigeria Lagos, where the culinary scene is a melting pot of local and international influences, this balance is even more critical. My expertise in blending traditional Nigerian ingredients with modern techniques has allowed me to create dishes that resonate with both local tastes and global palates. Whether it’s perfecting the smoky richness of suya or reimagining jollof rice with a contemporary twist, I approach each task with a deep respect for the cultural significance of food.</w:t>
      </w:r>
    </w:p>
    <w:bookmarkEnd w:id="20"/>
    <w:bookmarkStart w:id="21" w:name="X25e2ad5327ff701a689c119ed1f9ce2cdae4d96"/>
    <w:p>
      <w:pPr>
        <w:pStyle w:val="Heading2"/>
      </w:pPr>
      <w:r>
        <w:t xml:space="preserve">Understanding of Nigeria Lagos’ Culinary Landscape</w:t>
      </w:r>
    </w:p>
    <w:p>
      <w:pPr>
        <w:pStyle w:val="FirstParagraph"/>
      </w:pPr>
      <w:r>
        <w:t xml:space="preserve">The culinary environment in Nigeria Lagos is unparalleled in its diversity and energy. As one of Africa’s largest cities, Lagos is a hub for gastronomy, where street food vendors, high-end restaurants, and cultural festivals all contribute to a thriving food ecosystem. For a Chef working here, the ability to navigate this complexity while maintaining authenticity is essential.</w:t>
      </w:r>
    </w:p>
    <w:p>
      <w:pPr>
        <w:pStyle w:val="BodyText"/>
      </w:pPr>
      <w:r>
        <w:t xml:space="preserve">In my previous roles, I have actively engaged with local ingredients such as yams, plantains, and African peppers, which are staples in Nigerian cuisine. I have also collaborated with local farmers and suppliers to ensure the freshest produce for my menus. This commitment to sourcing locally not only supports the community but also enhances the flavor profile of every dish. My experience in Lagos’ competitive food scene has taught me that innovation must be rooted in tradition, a philosophy I bring to every project.</w:t>
      </w:r>
    </w:p>
    <w:bookmarkEnd w:id="21"/>
    <w:bookmarkStart w:id="22" w:name="Xfb8b55c75c4f57f4c2f35f2d1b383f30bf140d0"/>
    <w:p>
      <w:pPr>
        <w:pStyle w:val="Heading2"/>
      </w:pPr>
      <w:r>
        <w:t xml:space="preserve">Why Nigeria Lagos? A Place for Culinary Growth</w:t>
      </w:r>
    </w:p>
    <w:p>
      <w:pPr>
        <w:pStyle w:val="FirstParagraph"/>
      </w:pPr>
      <w:r>
        <w:t xml:space="preserve">Choosing to pursue a Chef role in Nigeria Lagos is not just about professional opportunity—it’s about being part of a city that celebrates food as an integral part of its identity. Lagos’ rapid urbanization and growing middle class have fueled demand for diverse dining experiences, from traditional eateries to fusion restaurants. As a Chef, I am excited by the challenge of creating menus that reflect this evolution while honoring Nigeria’s rich culinary heritage.</w:t>
      </w:r>
    </w:p>
    <w:p>
      <w:pPr>
        <w:pStyle w:val="BodyText"/>
      </w:pPr>
      <w:r>
        <w:t xml:space="preserve">Moreover, the cultural diversity of Lagos offers a unique platform for experimentation. The city is home to communities from across Nigeria and beyond, each bringing their own flavors and cooking methods. This environment has inspired me to develop a versatile skill set, allowing me to adapt my techniques to suit different tastes. Whether it’s crafting a menu for a corporate event or designing dishes for an upscale restaurant, I thrive in spaces that value creativity and collaboration.</w:t>
      </w:r>
    </w:p>
    <w:bookmarkEnd w:id="22"/>
    <w:bookmarkStart w:id="23" w:name="leadership-and-teamwork-in-the-kitchen"/>
    <w:p>
      <w:pPr>
        <w:pStyle w:val="Heading2"/>
      </w:pPr>
      <w:r>
        <w:t xml:space="preserve">Leadership and Teamwork in the Kitchen</w:t>
      </w:r>
    </w:p>
    <w:p>
      <w:pPr>
        <w:pStyle w:val="FirstParagraph"/>
      </w:pPr>
      <w:r>
        <w:t xml:space="preserve">A key aspect of being a Chef is leading a team with both expertise and empathy. In my previous roles, I have managed kitchen staff, mentored junior chefs, and fostered a culture of professionalism and mutual respect. I believe that a well-coordinated kitchen is the backbone of any successful restaurant, and I take pride in ensuring that every team member feels motivated to contribute their best work.</w:t>
      </w:r>
    </w:p>
    <w:p>
      <w:pPr>
        <w:pStyle w:val="BodyText"/>
      </w:pPr>
      <w:r>
        <w:t xml:space="preserve">My leadership style emphasizes clear communication, attention to detail, and a shared vision for excellence. In Nigeria Lagos, where the pace of work can be intense, this approach has proven invaluable. I have also worked closely with front-of-house staff to ensure seamless service, understanding that the guest experience is a collaborative effort. This holistic perspective aligns perfectly with the expectations of a Chef in a bustling city like Lagos.</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background as a Chef, combined with my deep appreciation for Nigeria Lagos’ culinary culture, makes me an ideal candidate for this position. I am eager to contribute my skills to your team and help elevate the dining experience for your customers. The opportunity to work in Lagos—a city that celebrates food as both a tradition and a modern art—is truly inspiring.</w:t>
      </w:r>
    </w:p>
    <w:p>
      <w:pPr>
        <w:pStyle w:val="BodyText"/>
      </w:pPr>
      <w:r>
        <w:t xml:space="preserve">Thank you for considering my application. I would welcome the chance to discuss how my experience and vision align with your restaurant’s goals. I am available at [your phone number] or [your email address] and am happy to accommodate an interview at your earliest convenience. I look forward to the possibility of joining your team and contributing to the continued success of your establishment in Nigeria Lago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Nigeria Lagos</dc:title>
  <dc:creator/>
  <cp:keywords/>
  <dcterms:created xsi:type="dcterms:W3CDTF">2026-07-23T08:32:37Z</dcterms:created>
  <dcterms:modified xsi:type="dcterms:W3CDTF">2026-07-23T08:32:37Z</dcterms:modified>
</cp:coreProperties>
</file>

<file path=docProps/custom.xml><?xml version="1.0" encoding="utf-8"?>
<Properties xmlns="http://schemas.openxmlformats.org/officeDocument/2006/custom-properties" xmlns:vt="http://schemas.openxmlformats.org/officeDocument/2006/docPropsVTypes"/>
</file>